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90716D7" w14:textId="77777777" w:rsidR="00980B2E" w:rsidRPr="00980B2E" w:rsidRDefault="00980B2E" w:rsidP="00980B2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80B2E">
        <w:rPr>
          <w:rFonts w:ascii="Courier New" w:eastAsia="Times New Roman" w:hAnsi="Courier New" w:cs="Courier New"/>
          <w:color w:val="000000"/>
          <w:sz w:val="20"/>
          <w:szCs w:val="20"/>
        </w:rPr>
        <w:t>After completing the assignment, please answer the questions in this text file and submit it to I-Learn.</w:t>
      </w:r>
    </w:p>
    <w:p w14:paraId="60041244" w14:textId="77777777" w:rsidR="00980B2E" w:rsidRPr="00980B2E" w:rsidRDefault="00980B2E" w:rsidP="00980B2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173DA494" w14:textId="77777777" w:rsidR="00980B2E" w:rsidRPr="00980B2E" w:rsidRDefault="00980B2E" w:rsidP="00980B2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80B2E">
        <w:rPr>
          <w:rFonts w:ascii="Courier New" w:eastAsia="Times New Roman" w:hAnsi="Courier New" w:cs="Courier New"/>
          <w:color w:val="000000"/>
          <w:sz w:val="20"/>
          <w:szCs w:val="20"/>
        </w:rPr>
        <w:t>1. Project Title / One sentence description:</w:t>
      </w:r>
    </w:p>
    <w:p w14:paraId="32DF8E7E" w14:textId="574A0C00" w:rsidR="00980B2E" w:rsidRPr="00980B2E" w:rsidRDefault="00980B2E" w:rsidP="00980B2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Scripture app of your style</w:t>
      </w:r>
    </w:p>
    <w:p w14:paraId="456A519D" w14:textId="77777777" w:rsidR="00980B2E" w:rsidRPr="00980B2E" w:rsidRDefault="00980B2E" w:rsidP="00980B2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1AC9C5B6" w14:textId="77777777" w:rsidR="00980B2E" w:rsidRPr="00980B2E" w:rsidRDefault="00980B2E" w:rsidP="00980B2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80B2E">
        <w:rPr>
          <w:rFonts w:ascii="Courier New" w:eastAsia="Times New Roman" w:hAnsi="Courier New" w:cs="Courier New"/>
          <w:color w:val="000000"/>
          <w:sz w:val="20"/>
          <w:szCs w:val="20"/>
        </w:rPr>
        <w:t>2. Copy and paste the URL for your web application (if applicable):</w:t>
      </w:r>
    </w:p>
    <w:p w14:paraId="49B28A25" w14:textId="6EBC5BA7" w:rsidR="00980B2E" w:rsidRPr="00980B2E" w:rsidRDefault="00980B2E" w:rsidP="00980B2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980B2E">
        <w:rPr>
          <w:rFonts w:ascii="Courier New" w:eastAsia="Times New Roman" w:hAnsi="Courier New" w:cs="Courier New"/>
          <w:color w:val="000000"/>
          <w:sz w:val="20"/>
          <w:szCs w:val="20"/>
        </w:rPr>
        <w:t>https://infinite-chamber-95586.herokuapp.com/</w:t>
      </w:r>
    </w:p>
    <w:p w14:paraId="616A7BAA" w14:textId="03654B83" w:rsidR="00980B2E" w:rsidRPr="00980B2E" w:rsidRDefault="00980B2E" w:rsidP="00980B2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4D171AE0" w14:textId="77777777" w:rsidR="00980B2E" w:rsidRPr="00980B2E" w:rsidRDefault="00980B2E" w:rsidP="00980B2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80B2E">
        <w:rPr>
          <w:rFonts w:ascii="Courier New" w:eastAsia="Times New Roman" w:hAnsi="Courier New" w:cs="Courier New"/>
          <w:color w:val="000000"/>
          <w:sz w:val="20"/>
          <w:szCs w:val="20"/>
        </w:rPr>
        <w:t>3. Copy and paste the URL for your source code repository (e.g., GitHub):</w:t>
      </w:r>
    </w:p>
    <w:p w14:paraId="0A6ECF5B" w14:textId="61C78037" w:rsidR="00980B2E" w:rsidRPr="00980B2E" w:rsidRDefault="00980B2E" w:rsidP="00980B2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980B2E">
        <w:rPr>
          <w:rFonts w:ascii="Courier New" w:eastAsia="Times New Roman" w:hAnsi="Courier New" w:cs="Courier New"/>
          <w:color w:val="000000"/>
          <w:sz w:val="20"/>
          <w:szCs w:val="20"/>
        </w:rPr>
        <w:t>https://github.com/rochak12/CS313-p2</w:t>
      </w:r>
    </w:p>
    <w:p w14:paraId="58159094" w14:textId="77777777" w:rsidR="00980B2E" w:rsidRPr="00980B2E" w:rsidRDefault="00980B2E" w:rsidP="00980B2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4E585249" w14:textId="77777777" w:rsidR="00980B2E" w:rsidRPr="00980B2E" w:rsidRDefault="00980B2E" w:rsidP="00980B2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80B2E">
        <w:rPr>
          <w:rFonts w:ascii="Courier New" w:eastAsia="Times New Roman" w:hAnsi="Courier New" w:cs="Courier New"/>
          <w:color w:val="000000"/>
          <w:sz w:val="20"/>
          <w:szCs w:val="20"/>
        </w:rPr>
        <w:t>4. Describe the functionality that is currently working, along with any special instructions of how to use your web application:</w:t>
      </w:r>
    </w:p>
    <w:p w14:paraId="2D59902A" w14:textId="1438CFB2" w:rsidR="00980B2E" w:rsidRDefault="00980B2E" w:rsidP="00980B2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You can highlight the text and it will be changed in the database with ajax request.</w:t>
      </w:r>
    </w:p>
    <w:p w14:paraId="6284ACEA" w14:textId="69554124" w:rsidR="00980B2E" w:rsidRDefault="00980B2E" w:rsidP="00980B2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And if you have highlighted before then it loads it. </w:t>
      </w:r>
    </w:p>
    <w:p w14:paraId="06B0FED6" w14:textId="77777777" w:rsidR="00980B2E" w:rsidRPr="00980B2E" w:rsidRDefault="00980B2E" w:rsidP="00980B2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5FFC6656" w14:textId="77777777" w:rsidR="00980B2E" w:rsidRPr="00980B2E" w:rsidRDefault="00980B2E" w:rsidP="00980B2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70EECB3A" w14:textId="4F2D1BC7" w:rsidR="00980B2E" w:rsidRDefault="00980B2E" w:rsidP="00980B2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80B2E">
        <w:rPr>
          <w:rFonts w:ascii="Courier New" w:eastAsia="Times New Roman" w:hAnsi="Courier New" w:cs="Courier New"/>
          <w:color w:val="000000"/>
          <w:sz w:val="20"/>
          <w:szCs w:val="20"/>
        </w:rPr>
        <w:t>5. Describe the features that are not yet working correctly.</w:t>
      </w:r>
    </w:p>
    <w:p w14:paraId="108F7870" w14:textId="240A1D72" w:rsidR="00980B2E" w:rsidRDefault="00980B2E" w:rsidP="00980B2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</w:t>
      </w:r>
      <w:proofErr w:type="gramStart"/>
      <w:r>
        <w:rPr>
          <w:rFonts w:ascii="Courier New" w:eastAsia="Times New Roman" w:hAnsi="Courier New" w:cs="Courier New"/>
          <w:color w:val="000000"/>
          <w:sz w:val="20"/>
          <w:szCs w:val="20"/>
        </w:rPr>
        <w:t>SO</w:t>
      </w:r>
      <w:proofErr w:type="gramEnd"/>
      <w:r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it is single page none of the link works.</w:t>
      </w:r>
    </w:p>
    <w:p w14:paraId="63331AC7" w14:textId="279BBB86" w:rsidR="00980B2E" w:rsidRPr="00980B2E" w:rsidRDefault="00980B2E" w:rsidP="00980B2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Ans also you cannot login. </w:t>
      </w:r>
    </w:p>
    <w:p w14:paraId="13F7760C" w14:textId="77777777" w:rsidR="00980B2E" w:rsidRPr="00980B2E" w:rsidRDefault="00980B2E" w:rsidP="00980B2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17785525" w14:textId="77777777" w:rsidR="00980B2E" w:rsidRPr="00980B2E" w:rsidRDefault="00980B2E" w:rsidP="00980B2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7E673B6A" w14:textId="77777777" w:rsidR="00980B2E" w:rsidRPr="00980B2E" w:rsidRDefault="00980B2E" w:rsidP="00980B2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80B2E">
        <w:rPr>
          <w:rFonts w:ascii="Courier New" w:eastAsia="Times New Roman" w:hAnsi="Courier New" w:cs="Courier New"/>
          <w:color w:val="000000"/>
          <w:sz w:val="20"/>
          <w:szCs w:val="20"/>
        </w:rPr>
        <w:t>6. Please select the category you feel best describes your assignment:</w:t>
      </w:r>
    </w:p>
    <w:p w14:paraId="595F3C94" w14:textId="77777777" w:rsidR="00980B2E" w:rsidRPr="00980B2E" w:rsidRDefault="00980B2E" w:rsidP="00980B2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80B2E">
        <w:rPr>
          <w:rFonts w:ascii="Courier New" w:eastAsia="Times New Roman" w:hAnsi="Courier New" w:cs="Courier New"/>
          <w:color w:val="000000"/>
          <w:sz w:val="20"/>
          <w:szCs w:val="20"/>
        </w:rPr>
        <w:t>1 - Some attempt was made</w:t>
      </w:r>
    </w:p>
    <w:p w14:paraId="35A3E956" w14:textId="77777777" w:rsidR="00980B2E" w:rsidRPr="00980B2E" w:rsidRDefault="00980B2E" w:rsidP="00980B2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80B2E">
        <w:rPr>
          <w:rFonts w:ascii="Courier New" w:eastAsia="Times New Roman" w:hAnsi="Courier New" w:cs="Courier New"/>
          <w:color w:val="000000"/>
          <w:sz w:val="20"/>
          <w:szCs w:val="20"/>
        </w:rPr>
        <w:t>2 - Developing, but significantly deficient</w:t>
      </w:r>
    </w:p>
    <w:p w14:paraId="6C3B4D79" w14:textId="77777777" w:rsidR="00980B2E" w:rsidRPr="00980B2E" w:rsidRDefault="00980B2E" w:rsidP="00980B2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80B2E">
        <w:rPr>
          <w:rFonts w:ascii="Courier New" w:eastAsia="Times New Roman" w:hAnsi="Courier New" w:cs="Courier New"/>
          <w:color w:val="000000"/>
          <w:sz w:val="20"/>
          <w:szCs w:val="20"/>
        </w:rPr>
        <w:t>3 - Slightly deficient, but still mostly adequate</w:t>
      </w:r>
    </w:p>
    <w:p w14:paraId="3A1814DE" w14:textId="77777777" w:rsidR="00980B2E" w:rsidRPr="00980B2E" w:rsidRDefault="00980B2E" w:rsidP="00980B2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80B2E">
        <w:rPr>
          <w:rFonts w:ascii="Courier New" w:eastAsia="Times New Roman" w:hAnsi="Courier New" w:cs="Courier New"/>
          <w:color w:val="000000"/>
          <w:sz w:val="20"/>
          <w:szCs w:val="20"/>
        </w:rPr>
        <w:t>4 - Meets requirements</w:t>
      </w:r>
    </w:p>
    <w:p w14:paraId="48E55081" w14:textId="77777777" w:rsidR="00980B2E" w:rsidRPr="00980B2E" w:rsidRDefault="00980B2E" w:rsidP="00980B2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80B2E">
        <w:rPr>
          <w:rFonts w:ascii="Courier New" w:eastAsia="Times New Roman" w:hAnsi="Courier New" w:cs="Courier New"/>
          <w:color w:val="000000"/>
          <w:sz w:val="20"/>
          <w:szCs w:val="20"/>
          <w:highlight w:val="yellow"/>
        </w:rPr>
        <w:t>5 - Shows creativity and excels above and beyond requirements</w:t>
      </w:r>
    </w:p>
    <w:p w14:paraId="204E461F" w14:textId="77777777" w:rsidR="00980B2E" w:rsidRPr="00980B2E" w:rsidRDefault="00980B2E" w:rsidP="00980B2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75E4E442" w14:textId="77777777" w:rsidR="00980B2E" w:rsidRPr="00980B2E" w:rsidRDefault="00980B2E" w:rsidP="00980B2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69159F60" w14:textId="77777777" w:rsidR="00980B2E" w:rsidRPr="00980B2E" w:rsidRDefault="00980B2E" w:rsidP="00980B2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80B2E">
        <w:rPr>
          <w:rFonts w:ascii="Courier New" w:eastAsia="Times New Roman" w:hAnsi="Courier New" w:cs="Courier New"/>
          <w:color w:val="000000"/>
          <w:sz w:val="20"/>
          <w:szCs w:val="20"/>
        </w:rPr>
        <w:t>7. Provide a brief justification (1-2 sentences) for selecting that category.</w:t>
      </w:r>
    </w:p>
    <w:p w14:paraId="7D901930" w14:textId="3330AA4A" w:rsidR="00980B2E" w:rsidRPr="00980B2E" w:rsidRDefault="00980B2E" w:rsidP="00980B2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The project is complete</w:t>
      </w:r>
    </w:p>
    <w:p w14:paraId="1C23352F" w14:textId="77777777" w:rsidR="00980B2E" w:rsidRPr="00980B2E" w:rsidRDefault="00980B2E" w:rsidP="00980B2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0DBC1189" w14:textId="77777777" w:rsidR="00980B2E" w:rsidRPr="00980B2E" w:rsidRDefault="00980B2E" w:rsidP="00980B2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80B2E">
        <w:rPr>
          <w:rFonts w:ascii="Courier New" w:eastAsia="Times New Roman" w:hAnsi="Courier New" w:cs="Courier New"/>
          <w:color w:val="000000"/>
          <w:sz w:val="20"/>
          <w:szCs w:val="20"/>
        </w:rPr>
        <w:t>8. Please list any questions you have for the instructor regarding this assignment or this week's topic.</w:t>
      </w:r>
    </w:p>
    <w:p w14:paraId="02F976DC" w14:textId="48BDDE29" w:rsidR="00AC21F6" w:rsidRDefault="00980B2E">
      <w:r>
        <w:t xml:space="preserve">  Talked to in</w:t>
      </w:r>
      <w:r w:rsidR="005C3028">
        <w:t>s</w:t>
      </w:r>
      <w:r>
        <w:t>tructor</w:t>
      </w:r>
      <w:bookmarkStart w:id="0" w:name="_GoBack"/>
      <w:bookmarkEnd w:id="0"/>
    </w:p>
    <w:sectPr w:rsidR="00AC21F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c3NzO0MDY2NLE0NbRU0lEKTi0uzszPAykwqgUAkPOUtywAAAA="/>
  </w:docVars>
  <w:rsids>
    <w:rsidRoot w:val="00980B2E"/>
    <w:rsid w:val="005C3028"/>
    <w:rsid w:val="00980B2E"/>
    <w:rsid w:val="00AC21F6"/>
    <w:rsid w:val="00AF15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3676BA"/>
  <w15:chartTrackingRefBased/>
  <w15:docId w15:val="{32F45F29-CF1B-41FC-A931-DDB7B097A0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980B2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980B2E"/>
    <w:rPr>
      <w:rFonts w:ascii="Courier New" w:eastAsia="Times New Roman" w:hAnsi="Courier New" w:cs="Courier New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5C302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C302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49866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01</Words>
  <Characters>114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chak Kunwar</dc:creator>
  <cp:keywords/>
  <dc:description/>
  <cp:lastModifiedBy>Rochak Kunwar</cp:lastModifiedBy>
  <cp:revision>2</cp:revision>
  <dcterms:created xsi:type="dcterms:W3CDTF">2019-07-17T17:15:00Z</dcterms:created>
  <dcterms:modified xsi:type="dcterms:W3CDTF">2019-07-17T17:15:00Z</dcterms:modified>
</cp:coreProperties>
</file>